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51474" w14:textId="22BA863C" w:rsidR="00F5653B" w:rsidRPr="00FB6375" w:rsidRDefault="00D92D27" w:rsidP="00E659F9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 w:rsidRPr="00FB6375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 </w:t>
      </w:r>
      <w:r w:rsidR="00F5653B" w:rsidRPr="00FB6375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3-minute Concept” Animated Video Clips Series:</w:t>
      </w:r>
    </w:p>
    <w:p w14:paraId="3913FCF0" w14:textId="77777777" w:rsidR="00F67F3C" w:rsidRPr="00FB6375" w:rsidRDefault="00F5653B" w:rsidP="00E659F9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 w:rsidRPr="00FB6375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</w:t>
      </w:r>
      <w:r w:rsidR="00F67F3C" w:rsidRPr="00FB6375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The International Convention on the Elimination of </w:t>
      </w:r>
    </w:p>
    <w:p w14:paraId="02BE8F7E" w14:textId="4084934E" w:rsidR="00F5653B" w:rsidRPr="00FB6375" w:rsidRDefault="00F67F3C" w:rsidP="00E659F9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 w:rsidRPr="00FB6375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All Forms of Racial Discrimination</w:t>
      </w:r>
      <w:r w:rsidR="00F5653B" w:rsidRPr="00FB6375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”</w:t>
      </w:r>
    </w:p>
    <w:p w14:paraId="63939715" w14:textId="77777777" w:rsidR="00F5653B" w:rsidRPr="00FB6375" w:rsidRDefault="00F5653B" w:rsidP="00E659F9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 w:rsidRPr="00FB6375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Worksheet</w:t>
      </w:r>
    </w:p>
    <w:p w14:paraId="2E73403C" w14:textId="4DE2E938" w:rsidR="003C252F" w:rsidRPr="00641DB5" w:rsidRDefault="003C252F" w:rsidP="006A47A2">
      <w:pPr>
        <w:snapToGrid w:val="0"/>
        <w:spacing w:after="160"/>
        <w:rPr>
          <w:rFonts w:ascii="Times New Roman" w:eastAsia="微軟正黑體" w:hAnsi="Times New Roman" w:cs="Times New Roman"/>
          <w:sz w:val="28"/>
          <w:szCs w:val="28"/>
        </w:rPr>
      </w:pPr>
    </w:p>
    <w:p w14:paraId="262C57AC" w14:textId="64BB5C07" w:rsidR="00F5653B" w:rsidRPr="00641DB5" w:rsidRDefault="00F5653B" w:rsidP="006A47A2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bookmarkStart w:id="0" w:name="_Hlk43310511"/>
      <w:r w:rsidRPr="00641DB5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641DB5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="000357B8" w:rsidRPr="00641DB5">
        <w:rPr>
          <w:rFonts w:ascii="Times New Roman" w:eastAsia="微軟正黑體" w:hAnsi="Times New Roman" w:cs="Times New Roman"/>
          <w:b/>
          <w:sz w:val="28"/>
          <w:szCs w:val="28"/>
        </w:rPr>
        <w:t xml:space="preserve">Multiple </w:t>
      </w:r>
      <w:r w:rsidR="00D210EF">
        <w:rPr>
          <w:rFonts w:ascii="Times New Roman" w:eastAsia="微軟正黑體" w:hAnsi="Times New Roman" w:cs="Times New Roman"/>
          <w:b/>
          <w:sz w:val="28"/>
          <w:szCs w:val="28"/>
        </w:rPr>
        <w:t>C</w:t>
      </w:r>
      <w:r w:rsidR="000357B8" w:rsidRPr="00641DB5">
        <w:rPr>
          <w:rFonts w:ascii="Times New Roman" w:eastAsia="微軟正黑體" w:hAnsi="Times New Roman" w:cs="Times New Roman"/>
          <w:b/>
          <w:sz w:val="28"/>
          <w:szCs w:val="28"/>
        </w:rPr>
        <w:t>hoice</w:t>
      </w:r>
      <w:r w:rsidRPr="00641DB5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D210EF">
        <w:rPr>
          <w:rFonts w:ascii="Times New Roman" w:eastAsia="微軟正黑體" w:hAnsi="Times New Roman" w:cs="Times New Roman"/>
          <w:b/>
          <w:sz w:val="28"/>
          <w:szCs w:val="28"/>
        </w:rPr>
        <w:t>Q</w:t>
      </w:r>
      <w:r w:rsidRPr="00641DB5">
        <w:rPr>
          <w:rFonts w:ascii="Times New Roman" w:eastAsia="微軟正黑體" w:hAnsi="Times New Roman" w:cs="Times New Roman"/>
          <w:b/>
          <w:sz w:val="28"/>
          <w:szCs w:val="28"/>
        </w:rPr>
        <w:t>uestions</w:t>
      </w:r>
    </w:p>
    <w:p w14:paraId="31180773" w14:textId="6B064D62" w:rsidR="00D77EFA" w:rsidRPr="00641DB5" w:rsidRDefault="000357B8" w:rsidP="006A47A2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641DB5">
        <w:rPr>
          <w:rFonts w:ascii="Times New Roman" w:eastAsia="微軟正黑體" w:hAnsi="Times New Roman" w:cs="Times New Roman"/>
          <w:b/>
          <w:sz w:val="28"/>
          <w:szCs w:val="28"/>
        </w:rPr>
        <w:t>C</w:t>
      </w:r>
      <w:r w:rsidR="0072785B">
        <w:rPr>
          <w:rFonts w:ascii="Times New Roman" w:eastAsia="微軟正黑體" w:hAnsi="Times New Roman" w:cs="Times New Roman"/>
          <w:b/>
          <w:sz w:val="28"/>
          <w:szCs w:val="28"/>
        </w:rPr>
        <w:t>ircle</w:t>
      </w:r>
      <w:r w:rsidRPr="00641DB5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D77EFA" w:rsidRPr="00641DB5">
        <w:rPr>
          <w:rFonts w:ascii="Times New Roman" w:eastAsia="微軟正黑體" w:hAnsi="Times New Roman" w:cs="Times New Roman"/>
          <w:b/>
          <w:sz w:val="28"/>
          <w:szCs w:val="28"/>
        </w:rPr>
        <w:t>the correct answers.</w:t>
      </w:r>
    </w:p>
    <w:p w14:paraId="03F6B42D" w14:textId="1CD87CCF" w:rsidR="000357B8" w:rsidRPr="00641DB5" w:rsidRDefault="00F67F3C" w:rsidP="006A47A2">
      <w:pPr>
        <w:pStyle w:val="ListParagraph"/>
        <w:numPr>
          <w:ilvl w:val="0"/>
          <w:numId w:val="9"/>
        </w:numPr>
        <w:snapToGrid w:val="0"/>
        <w:spacing w:after="160" w:line="276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Racial discrimination means treating someone less favourable or even unequally because of their race, ____________________________.</w:t>
      </w:r>
    </w:p>
    <w:p w14:paraId="29E08DEC" w14:textId="64AD6A34" w:rsidR="000357B8" w:rsidRPr="00D210EF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D210E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colour</w:t>
      </w:r>
    </w:p>
    <w:p w14:paraId="26B16629" w14:textId="601B2672" w:rsidR="000357B8" w:rsidRPr="00D210EF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D210E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nationality</w:t>
      </w:r>
    </w:p>
    <w:p w14:paraId="7EA8FB0C" w14:textId="00AF965D" w:rsidR="000357B8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D210E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religion</w:t>
      </w:r>
    </w:p>
    <w:p w14:paraId="6B281186" w14:textId="73D10902" w:rsidR="00667114" w:rsidRPr="00FD64DF" w:rsidRDefault="00667114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age</w:t>
      </w:r>
    </w:p>
    <w:p w14:paraId="1BFBE957" w14:textId="77777777" w:rsidR="00316434" w:rsidRPr="00FD64DF" w:rsidRDefault="00316434" w:rsidP="00316434">
      <w:pPr>
        <w:pStyle w:val="ListParagraph"/>
        <w:snapToGrid w:val="0"/>
        <w:spacing w:line="276" w:lineRule="auto"/>
        <w:ind w:leftChars="0" w:left="85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33B3F87E" w14:textId="4D4E6C4F" w:rsidR="000357B8" w:rsidRPr="00FD64DF" w:rsidRDefault="000357B8" w:rsidP="00D210EF">
      <w:pPr>
        <w:pStyle w:val="ListParagraph"/>
        <w:numPr>
          <w:ilvl w:val="0"/>
          <w:numId w:val="12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i</w:t>
      </w:r>
    </w:p>
    <w:p w14:paraId="1A50BA70" w14:textId="193EF8B0" w:rsidR="000357B8" w:rsidRPr="00FD64DF" w:rsidRDefault="000357B8" w:rsidP="00D210EF">
      <w:pPr>
        <w:pStyle w:val="ListParagraph"/>
        <w:numPr>
          <w:ilvl w:val="0"/>
          <w:numId w:val="12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, ii</w:t>
      </w:r>
    </w:p>
    <w:p w14:paraId="260D2B2A" w14:textId="59598564" w:rsidR="000357B8" w:rsidRPr="00FD64DF" w:rsidRDefault="000357B8" w:rsidP="00D210EF">
      <w:pPr>
        <w:pStyle w:val="ListParagraph"/>
        <w:numPr>
          <w:ilvl w:val="0"/>
          <w:numId w:val="12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i, </w:t>
      </w:r>
      <w:r w:rsidR="00667114" w:rsidRPr="00FD64D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ii, </w:t>
      </w:r>
      <w:r w:rsidRPr="00FD64D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ii</w:t>
      </w:r>
    </w:p>
    <w:p w14:paraId="699C3D17" w14:textId="1A35BAB7" w:rsidR="000357B8" w:rsidRPr="00FD64DF" w:rsidRDefault="000357B8" w:rsidP="00D210EF">
      <w:pPr>
        <w:pStyle w:val="ListParagraph"/>
        <w:numPr>
          <w:ilvl w:val="0"/>
          <w:numId w:val="12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, ii, iii</w:t>
      </w:r>
      <w:r w:rsidR="00667114" w:rsidRPr="00FD64D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, iv</w:t>
      </w:r>
    </w:p>
    <w:p w14:paraId="3403A4AE" w14:textId="0AD17464" w:rsidR="000357B8" w:rsidRPr="00641DB5" w:rsidRDefault="000357B8" w:rsidP="000357B8">
      <w:pPr>
        <w:snapToGrid w:val="0"/>
        <w:spacing w:line="276" w:lineRule="auto"/>
        <w:ind w:left="36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6AFC962B" w14:textId="25854572" w:rsidR="000357B8" w:rsidRPr="00641DB5" w:rsidRDefault="00F67F3C" w:rsidP="00F67F3C">
      <w:pPr>
        <w:pStyle w:val="ListParagraph"/>
        <w:numPr>
          <w:ilvl w:val="0"/>
          <w:numId w:val="9"/>
        </w:numPr>
        <w:snapToGrid w:val="0"/>
        <w:spacing w:line="276" w:lineRule="auto"/>
        <w:ind w:leftChars="0" w:left="426" w:hanging="426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The main principles of ICERD include:</w:t>
      </w:r>
    </w:p>
    <w:p w14:paraId="0B0CCECD" w14:textId="1FF3A58E" w:rsidR="00F67F3C" w:rsidRPr="00641DB5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respect for the dignity inherent in all people</w:t>
      </w:r>
    </w:p>
    <w:p w14:paraId="05664759" w14:textId="3CD13A18" w:rsidR="00F67F3C" w:rsidRPr="00641DB5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equality</w:t>
      </w:r>
    </w:p>
    <w:p w14:paraId="3FCBCFA3" w14:textId="41AE76B2" w:rsidR="00F67F3C" w:rsidRPr="00641DB5" w:rsidRDefault="00F67F3C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protection of basic human rights</w:t>
      </w:r>
      <w:r w:rsidR="00117850"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 xml:space="preserve"> and freedoms</w:t>
      </w:r>
    </w:p>
    <w:p w14:paraId="6198BF99" w14:textId="2A3365D4" w:rsidR="00D210EF" w:rsidRDefault="00117850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provision of special care and assistance to those in need</w:t>
      </w:r>
    </w:p>
    <w:p w14:paraId="10D64AD6" w14:textId="77777777" w:rsidR="00316434" w:rsidRPr="00D210EF" w:rsidRDefault="00316434" w:rsidP="00316434">
      <w:pPr>
        <w:pStyle w:val="ListParagraph"/>
        <w:snapToGrid w:val="0"/>
        <w:spacing w:line="276" w:lineRule="auto"/>
        <w:ind w:leftChars="0" w:left="850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0171EBF3" w14:textId="7D04F831" w:rsidR="00F67F3C" w:rsidRPr="00D210EF" w:rsidRDefault="00F67F3C" w:rsidP="00D210EF">
      <w:pPr>
        <w:pStyle w:val="ListParagraph"/>
        <w:numPr>
          <w:ilvl w:val="0"/>
          <w:numId w:val="13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D210E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, iii</w:t>
      </w:r>
    </w:p>
    <w:p w14:paraId="0A757DA8" w14:textId="414E4AB6" w:rsidR="00F67F3C" w:rsidRPr="00641DB5" w:rsidRDefault="00F67F3C" w:rsidP="00D210EF">
      <w:pPr>
        <w:pStyle w:val="ListParagraph"/>
        <w:numPr>
          <w:ilvl w:val="0"/>
          <w:numId w:val="13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i, iv</w:t>
      </w:r>
    </w:p>
    <w:p w14:paraId="5862483C" w14:textId="7394F07F" w:rsidR="00F67F3C" w:rsidRPr="00641DB5" w:rsidRDefault="00F67F3C" w:rsidP="00D210EF">
      <w:pPr>
        <w:pStyle w:val="ListParagraph"/>
        <w:numPr>
          <w:ilvl w:val="0"/>
          <w:numId w:val="13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, ii, iii</w:t>
      </w:r>
    </w:p>
    <w:p w14:paraId="206AD741" w14:textId="33DB23CF" w:rsidR="000357B8" w:rsidRPr="00641DB5" w:rsidRDefault="00F67F3C" w:rsidP="00D210EF">
      <w:pPr>
        <w:pStyle w:val="ListParagraph"/>
        <w:numPr>
          <w:ilvl w:val="0"/>
          <w:numId w:val="13"/>
        </w:numPr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7D1BFE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, ii, iii, iv</w:t>
      </w:r>
    </w:p>
    <w:p w14:paraId="7A488FCD" w14:textId="127BE233" w:rsidR="0072785B" w:rsidRDefault="0072785B" w:rsidP="00F22636">
      <w:pPr>
        <w:snapToGrid w:val="0"/>
        <w:spacing w:line="276" w:lineRule="auto"/>
        <w:ind w:left="425"/>
        <w:rPr>
          <w:rFonts w:ascii="Times New Roman" w:eastAsia="微軟正黑體" w:hAnsi="Times New Roman" w:cs="Times New Roman"/>
          <w:color w:val="FF0000"/>
          <w:sz w:val="28"/>
          <w:szCs w:val="28"/>
          <w:lang w:val="en-GB" w:eastAsia="zh-HK"/>
        </w:rPr>
      </w:pPr>
    </w:p>
    <w:p w14:paraId="06FF268C" w14:textId="45A6A57B" w:rsidR="000357B8" w:rsidRPr="00641DB5" w:rsidRDefault="00117850" w:rsidP="00D210EF">
      <w:pPr>
        <w:pStyle w:val="ListParagraph"/>
        <w:keepNext/>
        <w:widowControl/>
        <w:numPr>
          <w:ilvl w:val="0"/>
          <w:numId w:val="9"/>
        </w:numPr>
        <w:snapToGrid w:val="0"/>
        <w:spacing w:line="276" w:lineRule="auto"/>
        <w:ind w:leftChars="0" w:left="425" w:hanging="425"/>
        <w:rPr>
          <w:rFonts w:ascii="Times New Roman" w:eastAsia="微軟正黑體" w:hAnsi="Times New Roman" w:cs="Times New Roman"/>
          <w:sz w:val="28"/>
          <w:szCs w:val="28"/>
          <w:lang w:val="en-GB"/>
        </w:rPr>
      </w:pPr>
      <w:r w:rsidRPr="00641DB5">
        <w:rPr>
          <w:rFonts w:ascii="Times New Roman" w:eastAsia="MS PGothic" w:hAnsi="Times New Roman" w:cs="Times New Roman"/>
          <w:sz w:val="28"/>
          <w:szCs w:val="28"/>
          <w:lang w:val="en-GB"/>
        </w:rPr>
        <w:t xml:space="preserve">According to the </w:t>
      </w:r>
      <w:r w:rsidRPr="00C92F79">
        <w:rPr>
          <w:rFonts w:ascii="Times New Roman" w:eastAsia="MS PGothic" w:hAnsi="Times New Roman" w:cs="Times New Roman"/>
          <w:i/>
          <w:sz w:val="28"/>
          <w:szCs w:val="28"/>
          <w:lang w:val="en-GB"/>
        </w:rPr>
        <w:t>Race Discrimination Ordinance</w:t>
      </w:r>
      <w:r w:rsidRPr="00641DB5">
        <w:rPr>
          <w:rFonts w:ascii="Times New Roman" w:eastAsia="MS PGothic" w:hAnsi="Times New Roman" w:cs="Times New Roman"/>
          <w:sz w:val="28"/>
          <w:szCs w:val="28"/>
          <w:lang w:val="en-GB"/>
        </w:rPr>
        <w:t>, which of the following is unlawful</w:t>
      </w:r>
      <w:r w:rsidR="000357B8" w:rsidRPr="00641DB5">
        <w:rPr>
          <w:rFonts w:ascii="Times New Roman" w:eastAsia="MS PGothic" w:hAnsi="Times New Roman" w:cs="Times New Roman"/>
          <w:sz w:val="28"/>
          <w:szCs w:val="28"/>
          <w:lang w:val="en-GB"/>
        </w:rPr>
        <w:t>?</w:t>
      </w:r>
    </w:p>
    <w:p w14:paraId="3FAACBA2" w14:textId="02C654A2" w:rsidR="000357B8" w:rsidRPr="00641DB5" w:rsidRDefault="000357B8" w:rsidP="00D210EF">
      <w:pPr>
        <w:pStyle w:val="ListParagraph"/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C92F79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A.</w:t>
      </w:r>
      <w:r w:rsidR="00117850" w:rsidRPr="00C92F79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ab/>
      </w:r>
      <w:r w:rsidR="00D210E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</w:t>
      </w:r>
      <w:r w:rsidR="00117850" w:rsidRPr="00C92F79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t is unlawful to discriminate, harass or vilify a person on the ground of his/her race in prescribed areas of activities</w:t>
      </w:r>
      <w:r w:rsidR="00D210E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.</w:t>
      </w:r>
    </w:p>
    <w:p w14:paraId="1652E7B6" w14:textId="0DA98766" w:rsidR="000357B8" w:rsidRPr="00641DB5" w:rsidRDefault="00CA5EE1" w:rsidP="00D210EF">
      <w:pPr>
        <w:pStyle w:val="ListParagraph"/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/>
        </w:rPr>
      </w:pPr>
      <w:r w:rsidRPr="00641DB5">
        <w:rPr>
          <w:rFonts w:ascii="Times New Roman" w:eastAsia="微軟正黑體" w:hAnsi="Times New Roman" w:cs="Times New Roman"/>
          <w:sz w:val="28"/>
          <w:szCs w:val="28"/>
          <w:lang w:val="en-GB"/>
        </w:rPr>
        <w:t>B.</w:t>
      </w:r>
      <w:r w:rsidRPr="00641DB5">
        <w:rPr>
          <w:rFonts w:ascii="Times New Roman" w:eastAsia="微軟正黑體" w:hAnsi="Times New Roman" w:cs="Times New Roman"/>
          <w:sz w:val="28"/>
          <w:szCs w:val="28"/>
          <w:lang w:val="en-GB"/>
        </w:rPr>
        <w:tab/>
      </w:r>
      <w:r w:rsidR="00D210EF">
        <w:rPr>
          <w:rFonts w:ascii="Times New Roman" w:eastAsia="微軟正黑體" w:hAnsi="Times New Roman" w:cs="Times New Roman"/>
          <w:sz w:val="28"/>
          <w:szCs w:val="28"/>
          <w:lang w:val="en-GB"/>
        </w:rPr>
        <w:t>I</w:t>
      </w:r>
      <w:r w:rsidR="00117850" w:rsidRPr="00641DB5">
        <w:rPr>
          <w:rFonts w:ascii="Times New Roman" w:eastAsia="微軟正黑體" w:hAnsi="Times New Roman" w:cs="Times New Roman"/>
          <w:sz w:val="28"/>
          <w:szCs w:val="28"/>
          <w:lang w:val="en-GB"/>
        </w:rPr>
        <w:t xml:space="preserve">t is unlawful to discriminate against a person on the ground of sex, marital status, pregnancy or breastfeeding in prescribed areas </w:t>
      </w:r>
      <w:r w:rsidR="00117850" w:rsidRPr="00641DB5">
        <w:rPr>
          <w:rFonts w:ascii="Times New Roman" w:eastAsia="微軟正黑體" w:hAnsi="Times New Roman" w:cs="Times New Roman"/>
          <w:sz w:val="28"/>
          <w:szCs w:val="28"/>
          <w:lang w:val="en-GB"/>
        </w:rPr>
        <w:lastRenderedPageBreak/>
        <w:t>of activities</w:t>
      </w:r>
      <w:r w:rsidR="00D210EF">
        <w:rPr>
          <w:rFonts w:ascii="Times New Roman" w:eastAsia="微軟正黑體" w:hAnsi="Times New Roman" w:cs="Times New Roman"/>
          <w:sz w:val="28"/>
          <w:szCs w:val="28"/>
          <w:lang w:val="en-GB"/>
        </w:rPr>
        <w:t>.</w:t>
      </w:r>
    </w:p>
    <w:p w14:paraId="058FED23" w14:textId="3BBBFE8B" w:rsidR="000357B8" w:rsidRPr="00641DB5" w:rsidRDefault="000357B8" w:rsidP="00D210EF">
      <w:pPr>
        <w:pStyle w:val="ListParagraph"/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C.</w:t>
      </w:r>
      <w:r w:rsidR="00117850"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ab/>
      </w:r>
      <w:r w:rsidR="00D210E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</w:t>
      </w:r>
      <w:r w:rsidR="00117850"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t is unlawful to discriminate against a person on the ground of disability when committed in prescribed areas of activities</w:t>
      </w:r>
      <w:r w:rsidR="00D210E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.</w:t>
      </w:r>
    </w:p>
    <w:p w14:paraId="6CDFA02F" w14:textId="3620E49A" w:rsidR="000357B8" w:rsidRPr="00641DB5" w:rsidRDefault="000357B8" w:rsidP="00D210EF">
      <w:pPr>
        <w:pStyle w:val="ListParagraph"/>
        <w:snapToGrid w:val="0"/>
        <w:spacing w:line="276" w:lineRule="auto"/>
        <w:ind w:leftChars="0" w:left="850" w:hanging="425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D.</w:t>
      </w:r>
      <w:r w:rsidR="00117850"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ab/>
      </w:r>
      <w:r w:rsidR="00D210E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I</w:t>
      </w:r>
      <w:r w:rsidR="00117850" w:rsidRPr="00641DB5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t is unlawful to discriminate against a person on the ground of family status</w:t>
      </w:r>
      <w:r w:rsidR="00D210EF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.</w:t>
      </w:r>
    </w:p>
    <w:p w14:paraId="3418DA34" w14:textId="3877BEFA" w:rsidR="000357B8" w:rsidRPr="00641DB5" w:rsidRDefault="000357B8" w:rsidP="000357B8">
      <w:pPr>
        <w:pStyle w:val="ListParagraph"/>
        <w:snapToGrid w:val="0"/>
        <w:spacing w:line="276" w:lineRule="auto"/>
        <w:ind w:leftChars="0" w:left="426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6B28C1BB" w14:textId="781AD938" w:rsidR="000357B8" w:rsidRPr="00641DB5" w:rsidRDefault="00593376" w:rsidP="00593376">
      <w:pPr>
        <w:pStyle w:val="ListParagraph"/>
        <w:numPr>
          <w:ilvl w:val="0"/>
          <w:numId w:val="9"/>
        </w:numPr>
        <w:snapToGrid w:val="0"/>
        <w:spacing w:line="276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When</w:t>
      </w:r>
      <w:r w:rsidR="00CA5EE1" w:rsidRPr="00641DB5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 getting along with people of different races, what should we do</w:t>
      </w: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?</w:t>
      </w:r>
    </w:p>
    <w:p w14:paraId="159D0E29" w14:textId="2C3181B5" w:rsidR="000357B8" w:rsidRPr="00641DB5" w:rsidRDefault="00CA5EE1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W</w:t>
      </w:r>
      <w:r w:rsidR="00593376" w:rsidRPr="00641DB5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e should </w:t>
      </w: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pay attention to and reflect on whether we have any stereotypical views of, or prejudices against, people of other races</w:t>
      </w:r>
      <w:r w:rsidR="00D210EF">
        <w:rPr>
          <w:rFonts w:ascii="Times New Roman" w:hAnsi="Times New Roman" w:cs="Times New Roman"/>
          <w:sz w:val="28"/>
          <w:szCs w:val="28"/>
          <w:lang w:val="en-GB" w:eastAsia="zh-HK"/>
        </w:rPr>
        <w:t>.</w:t>
      </w:r>
    </w:p>
    <w:p w14:paraId="4534EBAC" w14:textId="44415F4B" w:rsidR="000357B8" w:rsidRPr="00671C69" w:rsidRDefault="00CA5EE1" w:rsidP="00671C69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We should learn more about the lifestyles and traditional customs of </w:t>
      </w:r>
      <w:r w:rsidR="00641DB5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 </w:t>
      </w:r>
      <w:r w:rsidRPr="00671C69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people of different </w:t>
      </w:r>
      <w:r w:rsidRPr="00671C69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races</w:t>
      </w:r>
      <w:r w:rsidR="00D210EF" w:rsidRPr="00671C69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.</w:t>
      </w:r>
    </w:p>
    <w:p w14:paraId="1A4208D8" w14:textId="2581A82C" w:rsidR="000357B8" w:rsidRDefault="00CA5EE1" w:rsidP="00D210EF">
      <w:pPr>
        <w:pStyle w:val="ListParagraph"/>
        <w:numPr>
          <w:ilvl w:val="1"/>
          <w:numId w:val="9"/>
        </w:numPr>
        <w:snapToGrid w:val="0"/>
        <w:spacing w:line="276" w:lineRule="auto"/>
        <w:ind w:leftChars="0" w:left="850" w:hanging="425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>We should show respect for their ways of life, languages</w:t>
      </w:r>
      <w:r w:rsidR="00D210EF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 and</w:t>
      </w:r>
      <w:r w:rsidRPr="00641DB5">
        <w:rPr>
          <w:rFonts w:ascii="Times New Roman" w:hAnsi="Times New Roman" w:cs="Times New Roman"/>
          <w:sz w:val="28"/>
          <w:szCs w:val="28"/>
          <w:lang w:val="en-GB" w:eastAsia="zh-HK"/>
        </w:rPr>
        <w:t xml:space="preserve"> customs</w:t>
      </w:r>
      <w:r w:rsidR="00D210EF">
        <w:rPr>
          <w:rFonts w:ascii="Times New Roman" w:hAnsi="Times New Roman" w:cs="Times New Roman"/>
          <w:sz w:val="28"/>
          <w:szCs w:val="28"/>
          <w:lang w:val="en-GB" w:eastAsia="zh-HK"/>
        </w:rPr>
        <w:t>.</w:t>
      </w:r>
    </w:p>
    <w:p w14:paraId="46053826" w14:textId="77777777" w:rsidR="00316434" w:rsidRPr="00FD64DF" w:rsidRDefault="00316434" w:rsidP="00316434">
      <w:pPr>
        <w:pStyle w:val="ListParagraph"/>
        <w:snapToGrid w:val="0"/>
        <w:spacing w:line="276" w:lineRule="auto"/>
        <w:ind w:leftChars="0" w:left="850"/>
        <w:rPr>
          <w:rFonts w:ascii="Times New Roman" w:hAnsi="Times New Roman" w:cs="Times New Roman"/>
          <w:sz w:val="28"/>
          <w:szCs w:val="28"/>
          <w:lang w:val="en-GB" w:eastAsia="zh-HK"/>
        </w:rPr>
      </w:pPr>
    </w:p>
    <w:p w14:paraId="0001D429" w14:textId="2E6314D4" w:rsidR="000357B8" w:rsidRPr="00FD64DF" w:rsidRDefault="000357B8" w:rsidP="00D210EF">
      <w:pPr>
        <w:pStyle w:val="ListParagraph"/>
        <w:numPr>
          <w:ilvl w:val="0"/>
          <w:numId w:val="14"/>
        </w:numPr>
        <w:snapToGrid w:val="0"/>
        <w:spacing w:line="276" w:lineRule="auto"/>
        <w:ind w:leftChars="0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hAnsi="Times New Roman" w:cs="Times New Roman"/>
          <w:sz w:val="28"/>
          <w:szCs w:val="28"/>
          <w:lang w:val="en-GB" w:eastAsia="zh-HK"/>
        </w:rPr>
        <w:t>i</w:t>
      </w:r>
    </w:p>
    <w:p w14:paraId="6134D9F9" w14:textId="1DB70542" w:rsidR="000357B8" w:rsidRPr="00FD64DF" w:rsidRDefault="000357B8" w:rsidP="00D210EF">
      <w:pPr>
        <w:pStyle w:val="ListParagraph"/>
        <w:numPr>
          <w:ilvl w:val="0"/>
          <w:numId w:val="14"/>
        </w:numPr>
        <w:snapToGrid w:val="0"/>
        <w:spacing w:line="276" w:lineRule="auto"/>
        <w:ind w:leftChars="0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hAnsi="Times New Roman" w:cs="Times New Roman"/>
          <w:sz w:val="28"/>
          <w:szCs w:val="28"/>
          <w:lang w:val="en-GB" w:eastAsia="zh-HK"/>
        </w:rPr>
        <w:t>ii</w:t>
      </w:r>
    </w:p>
    <w:p w14:paraId="439AFE53" w14:textId="2C267F36" w:rsidR="000357B8" w:rsidRPr="00FD64DF" w:rsidRDefault="000357B8" w:rsidP="00D210EF">
      <w:pPr>
        <w:pStyle w:val="ListParagraph"/>
        <w:numPr>
          <w:ilvl w:val="0"/>
          <w:numId w:val="14"/>
        </w:numPr>
        <w:snapToGrid w:val="0"/>
        <w:spacing w:line="276" w:lineRule="auto"/>
        <w:ind w:leftChars="0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hAnsi="Times New Roman" w:cs="Times New Roman"/>
          <w:sz w:val="28"/>
          <w:szCs w:val="28"/>
          <w:lang w:val="en-GB" w:eastAsia="zh-HK"/>
        </w:rPr>
        <w:t>ii, iii</w:t>
      </w:r>
    </w:p>
    <w:p w14:paraId="1E262C05" w14:textId="725512D9" w:rsidR="000357B8" w:rsidRPr="00FD64DF" w:rsidRDefault="000357B8" w:rsidP="00D210EF">
      <w:pPr>
        <w:pStyle w:val="ListParagraph"/>
        <w:numPr>
          <w:ilvl w:val="0"/>
          <w:numId w:val="14"/>
        </w:numPr>
        <w:snapToGrid w:val="0"/>
        <w:spacing w:line="276" w:lineRule="auto"/>
        <w:ind w:leftChars="0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FD64DF">
        <w:rPr>
          <w:rFonts w:ascii="Times New Roman" w:hAnsi="Times New Roman" w:cs="Times New Roman"/>
          <w:sz w:val="28"/>
          <w:szCs w:val="28"/>
          <w:lang w:val="en-GB" w:eastAsia="zh-HK"/>
        </w:rPr>
        <w:t>i, ii, iii</w:t>
      </w:r>
    </w:p>
    <w:p w14:paraId="1F6C63EA" w14:textId="78CE995C" w:rsidR="00BE525D" w:rsidRDefault="00BE525D" w:rsidP="00127C3C">
      <w:pPr>
        <w:snapToGrid w:val="0"/>
        <w:spacing w:line="276" w:lineRule="auto"/>
        <w:rPr>
          <w:rFonts w:ascii="Times New Roman" w:eastAsia="微軟正黑體" w:hAnsi="Times New Roman" w:cs="Times New Roman"/>
          <w:color w:val="FF0000"/>
          <w:sz w:val="28"/>
          <w:szCs w:val="28"/>
          <w:lang w:val="en-GB" w:eastAsia="zh-HK"/>
        </w:rPr>
      </w:pPr>
    </w:p>
    <w:bookmarkEnd w:id="0"/>
    <w:p w14:paraId="10E498ED" w14:textId="6959B76B" w:rsidR="00CD5681" w:rsidRPr="00641DB5" w:rsidRDefault="00CD5681" w:rsidP="006A47A2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641DB5">
        <w:rPr>
          <w:rFonts w:ascii="Times New Roman" w:eastAsia="微軟正黑體" w:hAnsi="Times New Roman" w:cs="Times New Roman"/>
          <w:b/>
          <w:sz w:val="28"/>
          <w:szCs w:val="28"/>
        </w:rPr>
        <w:t>B.</w:t>
      </w:r>
      <w:r w:rsidRPr="00641DB5">
        <w:rPr>
          <w:rFonts w:ascii="Times New Roman" w:eastAsia="微軟正黑體" w:hAnsi="Times New Roman" w:cs="Times New Roman"/>
          <w:b/>
          <w:sz w:val="28"/>
          <w:szCs w:val="28"/>
        </w:rPr>
        <w:tab/>
        <w:t xml:space="preserve">True </w:t>
      </w:r>
      <w:r w:rsidR="00933847" w:rsidRPr="00641DB5">
        <w:rPr>
          <w:rFonts w:ascii="Times New Roman" w:eastAsia="微軟正黑體" w:hAnsi="Times New Roman" w:cs="Times New Roman"/>
          <w:b/>
          <w:sz w:val="28"/>
          <w:szCs w:val="28"/>
        </w:rPr>
        <w:t>o</w:t>
      </w:r>
      <w:r w:rsidR="00933847">
        <w:rPr>
          <w:rFonts w:ascii="Times New Roman" w:eastAsia="微軟正黑體" w:hAnsi="Times New Roman" w:cs="Times New Roman"/>
          <w:b/>
          <w:sz w:val="28"/>
          <w:szCs w:val="28"/>
        </w:rPr>
        <w:t>r</w:t>
      </w:r>
      <w:r w:rsidR="00933847" w:rsidRPr="00641DB5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Pr="00641DB5">
        <w:rPr>
          <w:rFonts w:ascii="Times New Roman" w:eastAsia="微軟正黑體" w:hAnsi="Times New Roman" w:cs="Times New Roman"/>
          <w:b/>
          <w:sz w:val="28"/>
          <w:szCs w:val="28"/>
        </w:rPr>
        <w:t>False</w:t>
      </w:r>
    </w:p>
    <w:p w14:paraId="2CCB6B15" w14:textId="53EBC359" w:rsidR="00CD5681" w:rsidRDefault="00CD5681" w:rsidP="00F22636">
      <w:pPr>
        <w:snapToGrid w:val="0"/>
        <w:spacing w:after="100" w:afterAutospacing="1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641DB5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Study the following sentences about the </w:t>
      </w:r>
      <w:r w:rsidRPr="00C92F79">
        <w:rPr>
          <w:rFonts w:ascii="Times New Roman" w:eastAsia="微軟正黑體" w:hAnsi="Times New Roman" w:cs="Times New Roman"/>
          <w:b/>
          <w:i/>
          <w:sz w:val="28"/>
          <w:szCs w:val="28"/>
          <w:lang w:eastAsia="zh-HK"/>
        </w:rPr>
        <w:t>International Convention on the Elimination of All Forms of Racial Discrimination</w:t>
      </w:r>
      <w:r w:rsidRPr="00641DB5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. Put</w:t>
      </w:r>
      <w:r w:rsidRPr="00641DB5">
        <w:rPr>
          <w:rFonts w:ascii="Times New Roman" w:eastAsia="微軟正黑體" w:hAnsi="Times New Roman" w:cs="Times New Roman"/>
          <w:b/>
          <w:sz w:val="28"/>
          <w:szCs w:val="28"/>
        </w:rPr>
        <w:t xml:space="preserve"> a “T” in the blank for correct description and an “F” for incorrect descri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2"/>
        <w:gridCol w:w="6816"/>
        <w:gridCol w:w="758"/>
      </w:tblGrid>
      <w:tr w:rsidR="00127C3C" w:rsidRPr="00A647E5" w14:paraId="34105F71" w14:textId="77777777" w:rsidTr="00127C3C">
        <w:tc>
          <w:tcPr>
            <w:tcW w:w="732" w:type="dxa"/>
          </w:tcPr>
          <w:p w14:paraId="27560FE4" w14:textId="77777777" w:rsidR="00127C3C" w:rsidRPr="00A647E5" w:rsidRDefault="00127C3C" w:rsidP="008942C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6816" w:type="dxa"/>
          </w:tcPr>
          <w:p w14:paraId="2BAC6862" w14:textId="70DABEB8" w:rsidR="00127C3C" w:rsidRPr="00A647E5" w:rsidRDefault="00127C3C" w:rsidP="008942C8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641DB5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The </w:t>
            </w:r>
            <w:r w:rsidRPr="00C92F79"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  <w:t>International Convention on the Elimination of All Forms of Racial Discrimination</w:t>
            </w:r>
            <w:r w:rsidRPr="00641DB5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aims 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</w:rPr>
              <w:t>to encourage</w:t>
            </w:r>
            <w:r w:rsidRPr="00641DB5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understanding, </w:t>
            </w:r>
            <w:r>
              <w:rPr>
                <w:rFonts w:ascii="Times New Roman" w:eastAsia="微軟正黑體" w:hAnsi="Times New Roman" w:cs="Times New Roman" w:hint="eastAsia"/>
                <w:sz w:val="28"/>
                <w:szCs w:val="28"/>
              </w:rPr>
              <w:t>in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</w:rPr>
              <w:t>clusiveness</w:t>
            </w:r>
            <w:r w:rsidRPr="00641DB5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and respect among different ethnic groups so that everyone can be treated equally.</w:t>
            </w:r>
          </w:p>
        </w:tc>
        <w:tc>
          <w:tcPr>
            <w:tcW w:w="758" w:type="dxa"/>
            <w:tcBorders>
              <w:bottom w:val="single" w:sz="4" w:space="0" w:color="auto"/>
            </w:tcBorders>
            <w:vAlign w:val="bottom"/>
          </w:tcPr>
          <w:p w14:paraId="102D472E" w14:textId="47ED78DA" w:rsidR="00127C3C" w:rsidRPr="00FD64DF" w:rsidRDefault="00127C3C" w:rsidP="008942C8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127C3C" w:rsidRPr="00A647E5" w14:paraId="6C36684E" w14:textId="77777777" w:rsidTr="00127C3C">
        <w:tc>
          <w:tcPr>
            <w:tcW w:w="732" w:type="dxa"/>
          </w:tcPr>
          <w:p w14:paraId="732A4093" w14:textId="77777777" w:rsidR="00127C3C" w:rsidRPr="00A647E5" w:rsidRDefault="00127C3C" w:rsidP="008942C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6816" w:type="dxa"/>
          </w:tcPr>
          <w:p w14:paraId="36FC2F07" w14:textId="1EB7F7D2" w:rsidR="00127C3C" w:rsidRPr="00A647E5" w:rsidRDefault="00127C3C" w:rsidP="008942C8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641DB5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The </w:t>
            </w:r>
            <w:r w:rsidRPr="00C92F79"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  <w:t>International Convention on the Elimination of All Forms of Racial Discrimination</w:t>
            </w:r>
            <w:r w:rsidRPr="00641DB5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continues to apply to the Hong Kong Special Administrative Region effective from 1 July 1997.</w:t>
            </w:r>
          </w:p>
        </w:tc>
        <w:tc>
          <w:tcPr>
            <w:tcW w:w="75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A5017A" w14:textId="7B17F72A" w:rsidR="00127C3C" w:rsidRPr="00FD64DF" w:rsidRDefault="00127C3C" w:rsidP="008942C8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127C3C" w:rsidRPr="00A647E5" w14:paraId="40445063" w14:textId="77777777" w:rsidTr="00127C3C">
        <w:tc>
          <w:tcPr>
            <w:tcW w:w="732" w:type="dxa"/>
          </w:tcPr>
          <w:p w14:paraId="7E4C6102" w14:textId="77777777" w:rsidR="00127C3C" w:rsidRPr="00A647E5" w:rsidRDefault="00127C3C" w:rsidP="008942C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6816" w:type="dxa"/>
          </w:tcPr>
          <w:p w14:paraId="5332807D" w14:textId="11EB9FAC" w:rsidR="00127C3C" w:rsidRPr="00A647E5" w:rsidRDefault="00127C3C" w:rsidP="008942C8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641DB5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Office of the Privacy Commissioner for Personal Data is responsible for monitoring the implementation of the </w:t>
            </w:r>
            <w:r w:rsidRPr="00C92F79"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  <w:t>Race Discrimination Ordinance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75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781180" w14:textId="1258356E" w:rsidR="00127C3C" w:rsidRPr="00FD64DF" w:rsidRDefault="00127C3C" w:rsidP="008942C8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54261ACC" w14:textId="37C17859" w:rsidR="00D85C76" w:rsidRPr="00641DB5" w:rsidRDefault="00F504AE" w:rsidP="00FD4F4F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641DB5">
        <w:rPr>
          <w:rFonts w:ascii="Times New Roman" w:eastAsia="微軟正黑體" w:hAnsi="Times New Roman" w:cs="Times New Roman"/>
          <w:b/>
          <w:sz w:val="28"/>
          <w:szCs w:val="28"/>
        </w:rPr>
        <w:lastRenderedPageBreak/>
        <w:t>C.</w:t>
      </w:r>
      <w:r w:rsidR="00D85C76" w:rsidRPr="00641DB5">
        <w:rPr>
          <w:rFonts w:ascii="Times New Roman" w:eastAsia="微軟正黑體" w:hAnsi="Times New Roman" w:cs="Times New Roman"/>
          <w:b/>
          <w:sz w:val="28"/>
          <w:szCs w:val="28"/>
        </w:rPr>
        <w:tab/>
        <w:t>Short Question</w:t>
      </w:r>
    </w:p>
    <w:p w14:paraId="3C89AC2E" w14:textId="542EE89C" w:rsidR="0095233F" w:rsidRPr="00641DB5" w:rsidRDefault="00CD5681" w:rsidP="00FD4F4F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641DB5">
        <w:rPr>
          <w:rFonts w:ascii="Times New Roman" w:hAnsi="Times New Roman" w:cs="Times New Roman"/>
          <w:sz w:val="28"/>
          <w:szCs w:val="28"/>
          <w:lang w:val="en-GB"/>
        </w:rPr>
        <w:t>How can we work towards racial inclusion in our daily lives</w:t>
      </w:r>
      <w:r w:rsidR="00D85C76" w:rsidRPr="00641DB5">
        <w:rPr>
          <w:rFonts w:ascii="Times New Roman" w:hAnsi="Times New Roman" w:cs="Times New Roman"/>
          <w:sz w:val="28"/>
          <w:szCs w:val="28"/>
          <w:lang w:val="en-GB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641DB5" w14:paraId="1D52A0ED" w14:textId="77777777" w:rsidTr="00641DB5">
        <w:tc>
          <w:tcPr>
            <w:tcW w:w="8640" w:type="dxa"/>
          </w:tcPr>
          <w:p w14:paraId="5EEF4C65" w14:textId="00C9E994" w:rsidR="005A2243" w:rsidRPr="00C5114B" w:rsidRDefault="005A2243" w:rsidP="00C5114B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bookmarkStart w:id="1" w:name="_GoBack"/>
            <w:bookmarkEnd w:id="1"/>
          </w:p>
        </w:tc>
      </w:tr>
      <w:tr w:rsidR="005A2243" w:rsidRPr="00641DB5" w14:paraId="0A910B6A" w14:textId="77777777" w:rsidTr="00641DB5">
        <w:tc>
          <w:tcPr>
            <w:tcW w:w="8640" w:type="dxa"/>
            <w:tcBorders>
              <w:bottom w:val="single" w:sz="4" w:space="0" w:color="auto"/>
            </w:tcBorders>
          </w:tcPr>
          <w:p w14:paraId="05F45C99" w14:textId="26F501D7" w:rsidR="005A2243" w:rsidRPr="00C5114B" w:rsidRDefault="005A2243" w:rsidP="00C5114B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02FAB" w:rsidRPr="00641DB5" w14:paraId="786872B1" w14:textId="77777777" w:rsidTr="00641DB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387194DB" w14:textId="7D0ACECE" w:rsidR="00B02FAB" w:rsidRPr="00C5114B" w:rsidRDefault="00B02FAB" w:rsidP="00C5114B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85F63" w:rsidRPr="00641DB5" w14:paraId="161ACB8A" w14:textId="77777777" w:rsidTr="00641DB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37AD802B" w14:textId="56796403" w:rsidR="00385F63" w:rsidRPr="00C5114B" w:rsidRDefault="00385F63" w:rsidP="00C5114B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796F8CF7" w14:textId="718887B6" w:rsidR="003C252F" w:rsidRDefault="003C252F" w:rsidP="00EB4153">
      <w:pPr>
        <w:snapToGrid w:val="0"/>
        <w:rPr>
          <w:rFonts w:ascii="Times New Roman" w:eastAsia="微軟正黑體" w:hAnsi="Times New Roman" w:cs="Times New Roman"/>
          <w:color w:val="FF0000"/>
        </w:rPr>
      </w:pPr>
    </w:p>
    <w:p w14:paraId="1C43653B" w14:textId="77777777" w:rsidR="0024634B" w:rsidRPr="00330123" w:rsidRDefault="0024634B" w:rsidP="0024634B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1DCB5332" w14:textId="77777777" w:rsidR="0024634B" w:rsidRPr="00FB6375" w:rsidRDefault="0024634B" w:rsidP="00EB4153">
      <w:pPr>
        <w:snapToGrid w:val="0"/>
        <w:rPr>
          <w:rFonts w:ascii="Times New Roman" w:eastAsia="微軟正黑體" w:hAnsi="Times New Roman" w:cs="Times New Roman"/>
          <w:color w:val="FF0000"/>
        </w:rPr>
      </w:pPr>
    </w:p>
    <w:sectPr w:rsidR="0024634B" w:rsidRPr="00FB6375" w:rsidSect="00C92F79">
      <w:footerReference w:type="default" r:id="rId8"/>
      <w:pgSz w:w="11906" w:h="16838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ED46BF" w14:textId="77777777" w:rsidR="00240614" w:rsidRDefault="00240614" w:rsidP="00DE19B0">
      <w:r>
        <w:separator/>
      </w:r>
    </w:p>
  </w:endnote>
  <w:endnote w:type="continuationSeparator" w:id="0">
    <w:p w14:paraId="4FA14116" w14:textId="77777777" w:rsidR="00240614" w:rsidRDefault="00240614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958032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365F84" w14:textId="2CB4B732" w:rsidR="0037516C" w:rsidRDefault="003751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2D2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7381E21" w14:textId="77777777" w:rsidR="0037516C" w:rsidRDefault="003751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BE6AD" w14:textId="77777777" w:rsidR="00240614" w:rsidRDefault="00240614" w:rsidP="00DE19B0">
      <w:r>
        <w:separator/>
      </w:r>
    </w:p>
  </w:footnote>
  <w:footnote w:type="continuationSeparator" w:id="0">
    <w:p w14:paraId="4793B4A2" w14:textId="77777777" w:rsidR="00240614" w:rsidRDefault="00240614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46C165A"/>
    <w:multiLevelType w:val="hybridMultilevel"/>
    <w:tmpl w:val="6C404A9E"/>
    <w:lvl w:ilvl="0" w:tplc="558AEEB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21343"/>
    <w:multiLevelType w:val="hybridMultilevel"/>
    <w:tmpl w:val="27043616"/>
    <w:lvl w:ilvl="0" w:tplc="B37E6E34">
      <w:start w:val="1"/>
      <w:numFmt w:val="upp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3DD0056C"/>
    <w:multiLevelType w:val="hybridMultilevel"/>
    <w:tmpl w:val="8078E8D0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42B15256"/>
    <w:multiLevelType w:val="hybridMultilevel"/>
    <w:tmpl w:val="3C6433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06D2695"/>
    <w:multiLevelType w:val="hybridMultilevel"/>
    <w:tmpl w:val="357A08D2"/>
    <w:lvl w:ilvl="0" w:tplc="DEA869E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2693C47"/>
    <w:multiLevelType w:val="hybridMultilevel"/>
    <w:tmpl w:val="7FBCF018"/>
    <w:lvl w:ilvl="0" w:tplc="3A8EC95E">
      <w:start w:val="1"/>
      <w:numFmt w:val="decimal"/>
      <w:lvlText w:val="%1."/>
      <w:lvlJc w:val="left"/>
      <w:pPr>
        <w:ind w:left="720" w:hanging="360"/>
      </w:pPr>
      <w:rPr>
        <w:rFonts w:ascii="Times New Roman" w:eastAsia="微軟正黑體" w:hAnsi="Times New Roman" w:cs="Times New Roman" w:hint="default"/>
      </w:rPr>
    </w:lvl>
    <w:lvl w:ilvl="1" w:tplc="558AEEB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9D4817"/>
    <w:multiLevelType w:val="hybridMultilevel"/>
    <w:tmpl w:val="6A8293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4"/>
  </w:num>
  <w:num w:numId="3">
    <w:abstractNumId w:val="4"/>
  </w:num>
  <w:num w:numId="4">
    <w:abstractNumId w:val="1"/>
  </w:num>
  <w:num w:numId="5">
    <w:abstractNumId w:val="9"/>
  </w:num>
  <w:num w:numId="6">
    <w:abstractNumId w:val="0"/>
  </w:num>
  <w:num w:numId="7">
    <w:abstractNumId w:val="2"/>
  </w:num>
  <w:num w:numId="8">
    <w:abstractNumId w:val="13"/>
  </w:num>
  <w:num w:numId="9">
    <w:abstractNumId w:val="11"/>
  </w:num>
  <w:num w:numId="10">
    <w:abstractNumId w:val="7"/>
  </w:num>
  <w:num w:numId="11">
    <w:abstractNumId w:val="10"/>
  </w:num>
  <w:num w:numId="12">
    <w:abstractNumId w:val="12"/>
  </w:num>
  <w:num w:numId="13">
    <w:abstractNumId w:val="8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IyMTcyNTKzsDRU0lEKTi0uzszPAykwMqgFABmkSkEtAAAA"/>
  </w:docVars>
  <w:rsids>
    <w:rsidRoot w:val="003C252F"/>
    <w:rsid w:val="00006C7D"/>
    <w:rsid w:val="000138B4"/>
    <w:rsid w:val="00013A57"/>
    <w:rsid w:val="000146FF"/>
    <w:rsid w:val="00020426"/>
    <w:rsid w:val="000229E8"/>
    <w:rsid w:val="00023C3A"/>
    <w:rsid w:val="00027468"/>
    <w:rsid w:val="000357B8"/>
    <w:rsid w:val="0004504B"/>
    <w:rsid w:val="0005637B"/>
    <w:rsid w:val="00064A46"/>
    <w:rsid w:val="00075C6C"/>
    <w:rsid w:val="0008047F"/>
    <w:rsid w:val="00080D73"/>
    <w:rsid w:val="00084AF8"/>
    <w:rsid w:val="000914E9"/>
    <w:rsid w:val="00096297"/>
    <w:rsid w:val="000A14A2"/>
    <w:rsid w:val="000B4A7D"/>
    <w:rsid w:val="000B51CB"/>
    <w:rsid w:val="000D24D8"/>
    <w:rsid w:val="000D4A91"/>
    <w:rsid w:val="000E2187"/>
    <w:rsid w:val="00106E09"/>
    <w:rsid w:val="00107060"/>
    <w:rsid w:val="00110BF5"/>
    <w:rsid w:val="00117850"/>
    <w:rsid w:val="00127C3C"/>
    <w:rsid w:val="00132923"/>
    <w:rsid w:val="001354F6"/>
    <w:rsid w:val="001362C8"/>
    <w:rsid w:val="00140996"/>
    <w:rsid w:val="00143B57"/>
    <w:rsid w:val="00144A86"/>
    <w:rsid w:val="00144FCD"/>
    <w:rsid w:val="00147536"/>
    <w:rsid w:val="001477CC"/>
    <w:rsid w:val="00152D88"/>
    <w:rsid w:val="00160532"/>
    <w:rsid w:val="001635C1"/>
    <w:rsid w:val="00166A4D"/>
    <w:rsid w:val="00172DCF"/>
    <w:rsid w:val="00181039"/>
    <w:rsid w:val="00184AF0"/>
    <w:rsid w:val="001851AB"/>
    <w:rsid w:val="00192CD7"/>
    <w:rsid w:val="0019396B"/>
    <w:rsid w:val="001B571D"/>
    <w:rsid w:val="001B57AF"/>
    <w:rsid w:val="001C7D9C"/>
    <w:rsid w:val="001F37DF"/>
    <w:rsid w:val="00204A5C"/>
    <w:rsid w:val="00206828"/>
    <w:rsid w:val="00215CEB"/>
    <w:rsid w:val="002208BE"/>
    <w:rsid w:val="002311CC"/>
    <w:rsid w:val="0023560E"/>
    <w:rsid w:val="00240614"/>
    <w:rsid w:val="0024634B"/>
    <w:rsid w:val="00251981"/>
    <w:rsid w:val="0025347E"/>
    <w:rsid w:val="002611CE"/>
    <w:rsid w:val="00275260"/>
    <w:rsid w:val="00275E08"/>
    <w:rsid w:val="00277F56"/>
    <w:rsid w:val="00280427"/>
    <w:rsid w:val="00286EB4"/>
    <w:rsid w:val="00296079"/>
    <w:rsid w:val="00296C18"/>
    <w:rsid w:val="002A2F12"/>
    <w:rsid w:val="002C1C22"/>
    <w:rsid w:val="002C723C"/>
    <w:rsid w:val="002D6486"/>
    <w:rsid w:val="002E0F87"/>
    <w:rsid w:val="002E71B4"/>
    <w:rsid w:val="002E7705"/>
    <w:rsid w:val="002F585B"/>
    <w:rsid w:val="002F7F19"/>
    <w:rsid w:val="00300C30"/>
    <w:rsid w:val="00301B97"/>
    <w:rsid w:val="003046EE"/>
    <w:rsid w:val="00316434"/>
    <w:rsid w:val="00316DDF"/>
    <w:rsid w:val="003239C2"/>
    <w:rsid w:val="00324FFE"/>
    <w:rsid w:val="003338DF"/>
    <w:rsid w:val="003340E7"/>
    <w:rsid w:val="00347C94"/>
    <w:rsid w:val="00351260"/>
    <w:rsid w:val="00365F73"/>
    <w:rsid w:val="00373EA9"/>
    <w:rsid w:val="0037516C"/>
    <w:rsid w:val="00376472"/>
    <w:rsid w:val="00385C5A"/>
    <w:rsid w:val="00385F63"/>
    <w:rsid w:val="003A3BFB"/>
    <w:rsid w:val="003B59BD"/>
    <w:rsid w:val="003C010D"/>
    <w:rsid w:val="003C252F"/>
    <w:rsid w:val="003D5D42"/>
    <w:rsid w:val="003E0AD7"/>
    <w:rsid w:val="003F07A0"/>
    <w:rsid w:val="003F0BA3"/>
    <w:rsid w:val="003F5962"/>
    <w:rsid w:val="003F7A6C"/>
    <w:rsid w:val="00403B33"/>
    <w:rsid w:val="00405F29"/>
    <w:rsid w:val="004077DC"/>
    <w:rsid w:val="004220AE"/>
    <w:rsid w:val="00425CCF"/>
    <w:rsid w:val="00427E6B"/>
    <w:rsid w:val="00430163"/>
    <w:rsid w:val="00434B4B"/>
    <w:rsid w:val="00440E54"/>
    <w:rsid w:val="0046797A"/>
    <w:rsid w:val="004709F9"/>
    <w:rsid w:val="00471908"/>
    <w:rsid w:val="00472F8C"/>
    <w:rsid w:val="00496E15"/>
    <w:rsid w:val="00497CC4"/>
    <w:rsid w:val="004A251F"/>
    <w:rsid w:val="004A62A6"/>
    <w:rsid w:val="004C368D"/>
    <w:rsid w:val="004D0D68"/>
    <w:rsid w:val="004E00EC"/>
    <w:rsid w:val="004E1648"/>
    <w:rsid w:val="004E2BAA"/>
    <w:rsid w:val="004E5B2F"/>
    <w:rsid w:val="0050519C"/>
    <w:rsid w:val="00512A7E"/>
    <w:rsid w:val="00526F73"/>
    <w:rsid w:val="005403C0"/>
    <w:rsid w:val="00543DA1"/>
    <w:rsid w:val="00544D96"/>
    <w:rsid w:val="00551EF3"/>
    <w:rsid w:val="005554A9"/>
    <w:rsid w:val="00556769"/>
    <w:rsid w:val="00567CBE"/>
    <w:rsid w:val="00572E86"/>
    <w:rsid w:val="00574E5D"/>
    <w:rsid w:val="005758F1"/>
    <w:rsid w:val="00577DA2"/>
    <w:rsid w:val="005827D9"/>
    <w:rsid w:val="0058671F"/>
    <w:rsid w:val="00593376"/>
    <w:rsid w:val="005933E4"/>
    <w:rsid w:val="005A2243"/>
    <w:rsid w:val="005A7DE6"/>
    <w:rsid w:val="005B7BCD"/>
    <w:rsid w:val="005C491A"/>
    <w:rsid w:val="005C5291"/>
    <w:rsid w:val="005C7679"/>
    <w:rsid w:val="005E1623"/>
    <w:rsid w:val="005F0955"/>
    <w:rsid w:val="0060293D"/>
    <w:rsid w:val="00626547"/>
    <w:rsid w:val="00632EAA"/>
    <w:rsid w:val="00641DB5"/>
    <w:rsid w:val="006477C4"/>
    <w:rsid w:val="006510D6"/>
    <w:rsid w:val="00667114"/>
    <w:rsid w:val="00671C69"/>
    <w:rsid w:val="0067293D"/>
    <w:rsid w:val="00676492"/>
    <w:rsid w:val="00677585"/>
    <w:rsid w:val="00683D75"/>
    <w:rsid w:val="00686078"/>
    <w:rsid w:val="00694138"/>
    <w:rsid w:val="006A47A2"/>
    <w:rsid w:val="006B15A3"/>
    <w:rsid w:val="006B4703"/>
    <w:rsid w:val="006C28BB"/>
    <w:rsid w:val="006C3C86"/>
    <w:rsid w:val="006C50C8"/>
    <w:rsid w:val="006D6738"/>
    <w:rsid w:val="006E4AFF"/>
    <w:rsid w:val="006E68BA"/>
    <w:rsid w:val="00705634"/>
    <w:rsid w:val="00707AC1"/>
    <w:rsid w:val="00721D9C"/>
    <w:rsid w:val="00724446"/>
    <w:rsid w:val="007248ED"/>
    <w:rsid w:val="0072785B"/>
    <w:rsid w:val="00732663"/>
    <w:rsid w:val="00734E86"/>
    <w:rsid w:val="00752AB4"/>
    <w:rsid w:val="007570A1"/>
    <w:rsid w:val="00776828"/>
    <w:rsid w:val="00794300"/>
    <w:rsid w:val="007A0CBE"/>
    <w:rsid w:val="007A25AF"/>
    <w:rsid w:val="007B5F88"/>
    <w:rsid w:val="007D1BFE"/>
    <w:rsid w:val="007E1DDF"/>
    <w:rsid w:val="007E26FD"/>
    <w:rsid w:val="0081305F"/>
    <w:rsid w:val="00813220"/>
    <w:rsid w:val="00836EEA"/>
    <w:rsid w:val="008403DC"/>
    <w:rsid w:val="0084713A"/>
    <w:rsid w:val="00862F3C"/>
    <w:rsid w:val="00883C19"/>
    <w:rsid w:val="008A3808"/>
    <w:rsid w:val="008A727E"/>
    <w:rsid w:val="008B5105"/>
    <w:rsid w:val="008D3E07"/>
    <w:rsid w:val="008D67FC"/>
    <w:rsid w:val="008E4651"/>
    <w:rsid w:val="008E7FC0"/>
    <w:rsid w:val="008F7CF9"/>
    <w:rsid w:val="0090676D"/>
    <w:rsid w:val="00930FA8"/>
    <w:rsid w:val="00933847"/>
    <w:rsid w:val="00950E2B"/>
    <w:rsid w:val="009515E7"/>
    <w:rsid w:val="0095233F"/>
    <w:rsid w:val="00970E88"/>
    <w:rsid w:val="00981EE8"/>
    <w:rsid w:val="009838CA"/>
    <w:rsid w:val="009939E0"/>
    <w:rsid w:val="009A550D"/>
    <w:rsid w:val="009C13B1"/>
    <w:rsid w:val="009C53DF"/>
    <w:rsid w:val="009D5D4D"/>
    <w:rsid w:val="009D7AF5"/>
    <w:rsid w:val="009E2413"/>
    <w:rsid w:val="009E4B0B"/>
    <w:rsid w:val="00A024B2"/>
    <w:rsid w:val="00A0251C"/>
    <w:rsid w:val="00A13195"/>
    <w:rsid w:val="00A15B17"/>
    <w:rsid w:val="00A532BA"/>
    <w:rsid w:val="00A75525"/>
    <w:rsid w:val="00A75C87"/>
    <w:rsid w:val="00A92EFC"/>
    <w:rsid w:val="00AA13A9"/>
    <w:rsid w:val="00AC1C4C"/>
    <w:rsid w:val="00AC6081"/>
    <w:rsid w:val="00AD53A4"/>
    <w:rsid w:val="00B016A5"/>
    <w:rsid w:val="00B02FAB"/>
    <w:rsid w:val="00B11F38"/>
    <w:rsid w:val="00B17BDE"/>
    <w:rsid w:val="00B25DED"/>
    <w:rsid w:val="00B41A0E"/>
    <w:rsid w:val="00B449E1"/>
    <w:rsid w:val="00B467A9"/>
    <w:rsid w:val="00B62E39"/>
    <w:rsid w:val="00B6305C"/>
    <w:rsid w:val="00B73FD2"/>
    <w:rsid w:val="00B91382"/>
    <w:rsid w:val="00B94782"/>
    <w:rsid w:val="00BA3444"/>
    <w:rsid w:val="00BA4CCD"/>
    <w:rsid w:val="00BB0764"/>
    <w:rsid w:val="00BB6688"/>
    <w:rsid w:val="00BC2BD2"/>
    <w:rsid w:val="00BC3D6F"/>
    <w:rsid w:val="00BD327E"/>
    <w:rsid w:val="00BD5ECE"/>
    <w:rsid w:val="00BD65A5"/>
    <w:rsid w:val="00BE18E5"/>
    <w:rsid w:val="00BE525D"/>
    <w:rsid w:val="00BF4E01"/>
    <w:rsid w:val="00BF6DAC"/>
    <w:rsid w:val="00C05B05"/>
    <w:rsid w:val="00C067A0"/>
    <w:rsid w:val="00C156D2"/>
    <w:rsid w:val="00C17778"/>
    <w:rsid w:val="00C2744E"/>
    <w:rsid w:val="00C42516"/>
    <w:rsid w:val="00C42800"/>
    <w:rsid w:val="00C442F0"/>
    <w:rsid w:val="00C468BE"/>
    <w:rsid w:val="00C46F59"/>
    <w:rsid w:val="00C5114B"/>
    <w:rsid w:val="00C62BB6"/>
    <w:rsid w:val="00C70BD5"/>
    <w:rsid w:val="00C7186A"/>
    <w:rsid w:val="00C729D2"/>
    <w:rsid w:val="00C75DDD"/>
    <w:rsid w:val="00C83899"/>
    <w:rsid w:val="00C849C9"/>
    <w:rsid w:val="00C9012C"/>
    <w:rsid w:val="00C915E0"/>
    <w:rsid w:val="00C92F79"/>
    <w:rsid w:val="00C95F73"/>
    <w:rsid w:val="00C96837"/>
    <w:rsid w:val="00CA021C"/>
    <w:rsid w:val="00CA0E88"/>
    <w:rsid w:val="00CA5824"/>
    <w:rsid w:val="00CA5EE1"/>
    <w:rsid w:val="00CA680A"/>
    <w:rsid w:val="00CA6E4F"/>
    <w:rsid w:val="00CB2F85"/>
    <w:rsid w:val="00CB62B4"/>
    <w:rsid w:val="00CC108F"/>
    <w:rsid w:val="00CD5681"/>
    <w:rsid w:val="00CD5FDC"/>
    <w:rsid w:val="00CD77DE"/>
    <w:rsid w:val="00CD7A5A"/>
    <w:rsid w:val="00CF351F"/>
    <w:rsid w:val="00CF5439"/>
    <w:rsid w:val="00D01EED"/>
    <w:rsid w:val="00D06C36"/>
    <w:rsid w:val="00D13F34"/>
    <w:rsid w:val="00D16431"/>
    <w:rsid w:val="00D210EF"/>
    <w:rsid w:val="00D25A01"/>
    <w:rsid w:val="00D464D8"/>
    <w:rsid w:val="00D525FB"/>
    <w:rsid w:val="00D5546B"/>
    <w:rsid w:val="00D60A71"/>
    <w:rsid w:val="00D67A1F"/>
    <w:rsid w:val="00D67AED"/>
    <w:rsid w:val="00D71EBB"/>
    <w:rsid w:val="00D74FD8"/>
    <w:rsid w:val="00D77EFA"/>
    <w:rsid w:val="00D85C76"/>
    <w:rsid w:val="00D92D27"/>
    <w:rsid w:val="00DA78E6"/>
    <w:rsid w:val="00DB1616"/>
    <w:rsid w:val="00DC2C69"/>
    <w:rsid w:val="00DC563A"/>
    <w:rsid w:val="00DD29E8"/>
    <w:rsid w:val="00DE19B0"/>
    <w:rsid w:val="00DE19D9"/>
    <w:rsid w:val="00DE7A88"/>
    <w:rsid w:val="00DE7E4C"/>
    <w:rsid w:val="00DF7275"/>
    <w:rsid w:val="00E21261"/>
    <w:rsid w:val="00E24D93"/>
    <w:rsid w:val="00E256AA"/>
    <w:rsid w:val="00E25D1A"/>
    <w:rsid w:val="00E33269"/>
    <w:rsid w:val="00E35876"/>
    <w:rsid w:val="00E378D0"/>
    <w:rsid w:val="00E43722"/>
    <w:rsid w:val="00E516EF"/>
    <w:rsid w:val="00E5613D"/>
    <w:rsid w:val="00E56C6C"/>
    <w:rsid w:val="00E65470"/>
    <w:rsid w:val="00E659F9"/>
    <w:rsid w:val="00E707CF"/>
    <w:rsid w:val="00E735AC"/>
    <w:rsid w:val="00E73886"/>
    <w:rsid w:val="00E75535"/>
    <w:rsid w:val="00E87E3E"/>
    <w:rsid w:val="00EA0440"/>
    <w:rsid w:val="00EA22E7"/>
    <w:rsid w:val="00EA3B06"/>
    <w:rsid w:val="00EA734C"/>
    <w:rsid w:val="00EB4153"/>
    <w:rsid w:val="00EC7727"/>
    <w:rsid w:val="00EF2758"/>
    <w:rsid w:val="00F00685"/>
    <w:rsid w:val="00F03748"/>
    <w:rsid w:val="00F04DD0"/>
    <w:rsid w:val="00F06FA8"/>
    <w:rsid w:val="00F11677"/>
    <w:rsid w:val="00F11DCB"/>
    <w:rsid w:val="00F12B59"/>
    <w:rsid w:val="00F14205"/>
    <w:rsid w:val="00F14489"/>
    <w:rsid w:val="00F22636"/>
    <w:rsid w:val="00F26270"/>
    <w:rsid w:val="00F33BDC"/>
    <w:rsid w:val="00F343B7"/>
    <w:rsid w:val="00F34FD5"/>
    <w:rsid w:val="00F3689D"/>
    <w:rsid w:val="00F407A9"/>
    <w:rsid w:val="00F40A86"/>
    <w:rsid w:val="00F464C2"/>
    <w:rsid w:val="00F504AE"/>
    <w:rsid w:val="00F53C91"/>
    <w:rsid w:val="00F5653B"/>
    <w:rsid w:val="00F62674"/>
    <w:rsid w:val="00F67B22"/>
    <w:rsid w:val="00F67F3C"/>
    <w:rsid w:val="00F722FA"/>
    <w:rsid w:val="00F76698"/>
    <w:rsid w:val="00F8325D"/>
    <w:rsid w:val="00F906F2"/>
    <w:rsid w:val="00F967D7"/>
    <w:rsid w:val="00FA098F"/>
    <w:rsid w:val="00FA14FD"/>
    <w:rsid w:val="00FA1D39"/>
    <w:rsid w:val="00FB20B7"/>
    <w:rsid w:val="00FB2238"/>
    <w:rsid w:val="00FB2EFC"/>
    <w:rsid w:val="00FB6375"/>
    <w:rsid w:val="00FC095B"/>
    <w:rsid w:val="00FC489B"/>
    <w:rsid w:val="00FC7B4B"/>
    <w:rsid w:val="00FD4F4F"/>
    <w:rsid w:val="00FD64DF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0163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rsid w:val="00F67F3C"/>
    <w:rPr>
      <w:kern w:val="2"/>
      <w:sz w:val="24"/>
      <w:szCs w:val="24"/>
    </w:rPr>
  </w:style>
  <w:style w:type="paragraph" w:customStyle="1" w:styleId="Default">
    <w:name w:val="Default"/>
    <w:rsid w:val="00862F3C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449E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1E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1EFC14-17F8-4189-B3EF-94BFEDD25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3</cp:revision>
  <cp:lastPrinted>2023-06-01T07:41:00Z</cp:lastPrinted>
  <dcterms:created xsi:type="dcterms:W3CDTF">2024-03-28T07:55:00Z</dcterms:created>
  <dcterms:modified xsi:type="dcterms:W3CDTF">2024-03-28T08:00:00Z</dcterms:modified>
</cp:coreProperties>
</file>